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5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6660b0a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820deadc-af85-4d6f-ab60-a345d1d6a73b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6-15T19:01:03Z</dcterms:created>
  <dcterms:modified xsi:type="dcterms:W3CDTF">2023-06-15T19:0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